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cervic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-4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82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F7E3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 and o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4A24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FB05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C37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-70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2B25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2B25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80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AD19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5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DFB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6:04Z</dcterms:created>
  <dcterms:modified xsi:type="dcterms:W3CDTF">2022-12-05T11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